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6F56058" w:rsidR="00173A24" w:rsidRDefault="009C54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2539CE6" w:rsidR="00173A24" w:rsidRDefault="009C54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96629075">
    <w:abstractNumId w:val="1"/>
  </w:num>
  <w:num w:numId="2" w16cid:durableId="98528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C5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ghav Mathur</cp:lastModifiedBy>
  <cp:revision>3</cp:revision>
  <dcterms:created xsi:type="dcterms:W3CDTF">2021-01-06T05:46:00Z</dcterms:created>
  <dcterms:modified xsi:type="dcterms:W3CDTF">2023-02-22T20:12:00Z</dcterms:modified>
</cp:coreProperties>
</file>